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1362C" w14:textId="6F4F2E4A" w:rsidR="00B62A29" w:rsidRPr="00B726DD" w:rsidRDefault="31283F43" w:rsidP="00490C69">
      <w:r w:rsidRPr="00B726DD">
        <w:t xml:space="preserve">                                                                                     </w:t>
      </w:r>
    </w:p>
    <w:p w14:paraId="57D8178A" w14:textId="77777777" w:rsidR="00BA57DB" w:rsidRPr="00B726DD" w:rsidRDefault="00BA57DB" w:rsidP="00BA57DB">
      <w:pPr>
        <w:ind w:left="720"/>
        <w:jc w:val="center"/>
        <w:rPr>
          <w:b/>
          <w:sz w:val="20"/>
          <w:szCs w:val="44"/>
        </w:rPr>
      </w:pPr>
    </w:p>
    <w:p w14:paraId="180BF602" w14:textId="77777777" w:rsidR="00C96EB1" w:rsidRPr="00B726DD" w:rsidRDefault="00C96EB1" w:rsidP="00C96EB1">
      <w:pPr>
        <w:ind w:left="720" w:hanging="720"/>
        <w:jc w:val="center"/>
        <w:rPr>
          <w:b/>
          <w:sz w:val="32"/>
          <w:szCs w:val="44"/>
        </w:rPr>
      </w:pPr>
    </w:p>
    <w:p w14:paraId="1C5FA79C" w14:textId="77777777" w:rsidR="003D7BFE" w:rsidRPr="00B726DD" w:rsidRDefault="003D7BFE" w:rsidP="00A340FE">
      <w:pPr>
        <w:ind w:left="720" w:hanging="720"/>
        <w:jc w:val="center"/>
        <w:rPr>
          <w:b/>
          <w:sz w:val="8"/>
          <w:szCs w:val="44"/>
        </w:rPr>
      </w:pPr>
    </w:p>
    <w:p w14:paraId="48322B2B" w14:textId="77777777" w:rsidR="00DB2851" w:rsidRPr="00B726DD" w:rsidRDefault="00DB2851" w:rsidP="0021337E">
      <w:pPr>
        <w:ind w:hanging="720"/>
        <w:jc w:val="center"/>
        <w:rPr>
          <w:b/>
          <w:sz w:val="32"/>
          <w:szCs w:val="44"/>
        </w:rPr>
      </w:pPr>
    </w:p>
    <w:p w14:paraId="1C0986AE" w14:textId="77777777" w:rsidR="00DB2851" w:rsidRPr="00B726DD" w:rsidRDefault="00DB2851" w:rsidP="0021337E">
      <w:pPr>
        <w:ind w:hanging="720"/>
        <w:jc w:val="center"/>
        <w:rPr>
          <w:b/>
          <w:sz w:val="32"/>
          <w:szCs w:val="44"/>
        </w:rPr>
      </w:pPr>
    </w:p>
    <w:p w14:paraId="03342B48" w14:textId="47AEE810" w:rsidR="0021337E" w:rsidRPr="008E62F4" w:rsidRDefault="0021337E" w:rsidP="0021337E">
      <w:pPr>
        <w:ind w:hanging="720"/>
        <w:jc w:val="center"/>
        <w:rPr>
          <w:rFonts w:ascii="Arial" w:hAnsi="Arial" w:cs="Arial"/>
          <w:b/>
          <w:sz w:val="28"/>
          <w:szCs w:val="28"/>
        </w:rPr>
      </w:pPr>
      <w:r w:rsidRPr="008E62F4">
        <w:rPr>
          <w:rFonts w:ascii="Arial" w:hAnsi="Arial" w:cs="Arial"/>
          <w:b/>
          <w:sz w:val="28"/>
          <w:szCs w:val="28"/>
        </w:rPr>
        <w:t xml:space="preserve">The Florence Nightingale Award for </w:t>
      </w:r>
    </w:p>
    <w:p w14:paraId="235A29CC" w14:textId="673313D7" w:rsidR="005B7DD9" w:rsidRPr="008E62F4" w:rsidRDefault="0021337E" w:rsidP="0021337E">
      <w:pPr>
        <w:ind w:hanging="720"/>
        <w:jc w:val="center"/>
        <w:rPr>
          <w:rFonts w:ascii="Arial" w:hAnsi="Arial" w:cs="Arial"/>
          <w:b/>
          <w:sz w:val="28"/>
          <w:szCs w:val="28"/>
        </w:rPr>
      </w:pPr>
      <w:r w:rsidRPr="008E62F4">
        <w:rPr>
          <w:rFonts w:ascii="Arial" w:hAnsi="Arial" w:cs="Arial"/>
          <w:b/>
          <w:sz w:val="28"/>
          <w:szCs w:val="28"/>
        </w:rPr>
        <w:t>Excellence in Health</w:t>
      </w:r>
      <w:r w:rsidR="00C102EA">
        <w:rPr>
          <w:rFonts w:ascii="Arial" w:hAnsi="Arial" w:cs="Arial"/>
          <w:b/>
          <w:sz w:val="28"/>
          <w:szCs w:val="28"/>
        </w:rPr>
        <w:t xml:space="preserve"> and Care</w:t>
      </w:r>
      <w:r w:rsidRPr="008E62F4">
        <w:rPr>
          <w:rFonts w:ascii="Arial" w:hAnsi="Arial" w:cs="Arial"/>
          <w:b/>
          <w:sz w:val="28"/>
          <w:szCs w:val="28"/>
        </w:rPr>
        <w:t xml:space="preserve"> Analytics</w:t>
      </w:r>
    </w:p>
    <w:p w14:paraId="58E765A4" w14:textId="77777777" w:rsidR="0021337E" w:rsidRPr="008E62F4" w:rsidRDefault="0021337E" w:rsidP="008E62F4">
      <w:pPr>
        <w:rPr>
          <w:rFonts w:ascii="Arial" w:hAnsi="Arial" w:cs="Arial"/>
          <w:b/>
          <w:sz w:val="22"/>
          <w:szCs w:val="22"/>
        </w:rPr>
      </w:pPr>
    </w:p>
    <w:p w14:paraId="5502354D" w14:textId="77777777" w:rsidR="005B7DD9" w:rsidRPr="008E62F4" w:rsidRDefault="005B7DD9" w:rsidP="005B7DD9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  <w:gridCol w:w="7908"/>
      </w:tblGrid>
      <w:tr w:rsidR="005B7DD9" w:rsidRPr="008E62F4" w14:paraId="29C00D87" w14:textId="77777777" w:rsidTr="00FF645B">
        <w:tc>
          <w:tcPr>
            <w:tcW w:w="1946" w:type="dxa"/>
          </w:tcPr>
          <w:p w14:paraId="50C39BAB" w14:textId="45EA2B6B" w:rsidR="005B7DD9" w:rsidRPr="008E62F4" w:rsidRDefault="005B7DD9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sz w:val="22"/>
                <w:szCs w:val="22"/>
              </w:rPr>
              <w:t>Title of nomination</w:t>
            </w:r>
            <w:r w:rsidR="00FC7DA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C7DAE" w:rsidRPr="00324F62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(</w:t>
            </w:r>
            <w:r w:rsidR="00324F62" w:rsidRPr="00324F62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10 words max</w:t>
            </w:r>
            <w:r w:rsidR="00FC7DAE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Pr="008E62F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908" w:type="dxa"/>
          </w:tcPr>
          <w:p w14:paraId="7B37E102" w14:textId="256BB789" w:rsidR="005B7DD9" w:rsidRPr="008E62F4" w:rsidRDefault="005B7DD9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3015138" w14:textId="179A65E6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7495AACE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6094AD7F" w14:textId="4434294E" w:rsidR="00C65721" w:rsidRDefault="00C8545A" w:rsidP="0004631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</w:t>
      </w:r>
      <w:r w:rsidR="002712DA" w:rsidRPr="008E62F4">
        <w:rPr>
          <w:rFonts w:ascii="Arial" w:hAnsi="Arial" w:cs="Arial"/>
          <w:b/>
          <w:bCs/>
          <w:sz w:val="22"/>
          <w:szCs w:val="22"/>
        </w:rPr>
        <w:t xml:space="preserve">etails </w:t>
      </w:r>
      <w:r w:rsidR="000F4097">
        <w:rPr>
          <w:rFonts w:ascii="Arial" w:hAnsi="Arial" w:cs="Arial"/>
          <w:b/>
          <w:bCs/>
          <w:sz w:val="22"/>
          <w:szCs w:val="22"/>
        </w:rPr>
        <w:t xml:space="preserve">for nominee </w:t>
      </w:r>
      <w:r w:rsidR="00AD43B3" w:rsidRPr="00AD43B3">
        <w:rPr>
          <w:rFonts w:ascii="Arial" w:hAnsi="Arial" w:cs="Arial"/>
          <w:b/>
          <w:bCs/>
          <w:sz w:val="22"/>
          <w:szCs w:val="22"/>
        </w:rPr>
        <w:t>(you can self-nominate or nominate others):</w:t>
      </w:r>
    </w:p>
    <w:p w14:paraId="2CC69C65" w14:textId="5653BF0F" w:rsidR="002712DA" w:rsidRPr="00C65721" w:rsidRDefault="00046310" w:rsidP="008E62F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906920">
        <w:rPr>
          <w:rFonts w:ascii="Arial" w:hAnsi="Arial" w:cs="Arial"/>
          <w:sz w:val="22"/>
          <w:szCs w:val="22"/>
        </w:rPr>
        <w:t xml:space="preserve">f this is a </w:t>
      </w:r>
      <w:r>
        <w:rPr>
          <w:rFonts w:ascii="Arial" w:hAnsi="Arial" w:cs="Arial"/>
          <w:sz w:val="22"/>
          <w:szCs w:val="22"/>
        </w:rPr>
        <w:t>team nomination, please also enter the name of the team. Further details about team members will be sought if</w:t>
      </w:r>
      <w:r w:rsidR="00A204EE">
        <w:rPr>
          <w:rFonts w:ascii="Arial" w:hAnsi="Arial" w:cs="Arial"/>
          <w:sz w:val="22"/>
          <w:szCs w:val="22"/>
        </w:rPr>
        <w:t xml:space="preserve"> the</w:t>
      </w:r>
      <w:r>
        <w:rPr>
          <w:rFonts w:ascii="Arial" w:hAnsi="Arial" w:cs="Arial"/>
          <w:sz w:val="22"/>
          <w:szCs w:val="22"/>
        </w:rPr>
        <w:t xml:space="preserve"> nomination is successful. </w:t>
      </w:r>
    </w:p>
    <w:p w14:paraId="5A6A9666" w14:textId="77777777" w:rsidR="002712DA" w:rsidRPr="008E62F4" w:rsidRDefault="002712DA" w:rsidP="008E62F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6"/>
        <w:gridCol w:w="7808"/>
      </w:tblGrid>
      <w:tr w:rsidR="00296775" w:rsidRPr="008E62F4" w14:paraId="07FD9A29" w14:textId="77777777" w:rsidTr="004F4F5D">
        <w:trPr>
          <w:trHeight w:val="395"/>
        </w:trPr>
        <w:tc>
          <w:tcPr>
            <w:tcW w:w="2046" w:type="dxa"/>
          </w:tcPr>
          <w:p w14:paraId="3BCA75C8" w14:textId="53D74186" w:rsidR="00296775" w:rsidRPr="008E62F4" w:rsidRDefault="0029677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808" w:type="dxa"/>
          </w:tcPr>
          <w:p w14:paraId="611544CF" w14:textId="77777777" w:rsidR="00296775" w:rsidRPr="008E62F4" w:rsidRDefault="0029677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50C846E1" w14:textId="77777777" w:rsidTr="004F4F5D">
        <w:trPr>
          <w:trHeight w:val="395"/>
        </w:trPr>
        <w:tc>
          <w:tcPr>
            <w:tcW w:w="2046" w:type="dxa"/>
          </w:tcPr>
          <w:p w14:paraId="3E365826" w14:textId="041F76AE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  <w:r w:rsidR="002A0DB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&amp; team:</w:t>
            </w:r>
          </w:p>
        </w:tc>
        <w:tc>
          <w:tcPr>
            <w:tcW w:w="7808" w:type="dxa"/>
          </w:tcPr>
          <w:p w14:paraId="45E0812C" w14:textId="515DE1A2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65FB683A" w14:textId="77777777" w:rsidTr="00573985">
        <w:tc>
          <w:tcPr>
            <w:tcW w:w="2046" w:type="dxa"/>
          </w:tcPr>
          <w:p w14:paraId="2E541409" w14:textId="16C0D1EC" w:rsidR="00573985" w:rsidRPr="008E62F4" w:rsidRDefault="002A0DB7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</w:t>
            </w:r>
            <w:r w:rsidR="00573985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rganisation:</w:t>
            </w:r>
          </w:p>
        </w:tc>
        <w:tc>
          <w:tcPr>
            <w:tcW w:w="7808" w:type="dxa"/>
          </w:tcPr>
          <w:p w14:paraId="6A915F21" w14:textId="19A5DB12" w:rsidR="00573985" w:rsidRPr="008E62F4" w:rsidRDefault="00573985" w:rsidP="008E62F4">
            <w:pPr>
              <w:spacing w:after="60"/>
              <w:rPr>
                <w:rFonts w:ascii="Arial" w:eastAsiaTheme="minorEastAsia" w:hAnsi="Arial" w:cs="Arial"/>
                <w:noProof/>
                <w:color w:val="000000" w:themeColor="text1"/>
                <w:sz w:val="22"/>
                <w:szCs w:val="22"/>
              </w:rPr>
            </w:pPr>
          </w:p>
        </w:tc>
      </w:tr>
      <w:tr w:rsidR="00573985" w:rsidRPr="008E62F4" w14:paraId="70759A7A" w14:textId="77777777" w:rsidTr="00573985">
        <w:tc>
          <w:tcPr>
            <w:tcW w:w="2046" w:type="dxa"/>
          </w:tcPr>
          <w:p w14:paraId="78DA60D8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7808" w:type="dxa"/>
          </w:tcPr>
          <w:p w14:paraId="6CC22E42" w14:textId="0AD20581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2051B913" w14:textId="77777777" w:rsidTr="004F4F5D">
        <w:trPr>
          <w:trHeight w:val="368"/>
        </w:trPr>
        <w:tc>
          <w:tcPr>
            <w:tcW w:w="2046" w:type="dxa"/>
          </w:tcPr>
          <w:p w14:paraId="6AB427F0" w14:textId="5C485C26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tcode:</w:t>
            </w:r>
          </w:p>
        </w:tc>
        <w:tc>
          <w:tcPr>
            <w:tcW w:w="7808" w:type="dxa"/>
          </w:tcPr>
          <w:p w14:paraId="1C6D1880" w14:textId="3629CFAD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31D491A2" w14:textId="77777777" w:rsidTr="00573985">
        <w:tc>
          <w:tcPr>
            <w:tcW w:w="2046" w:type="dxa"/>
          </w:tcPr>
          <w:p w14:paraId="7A35C7D2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808" w:type="dxa"/>
          </w:tcPr>
          <w:p w14:paraId="7C3FACC9" w14:textId="7D10E0F5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985" w:rsidRPr="008E62F4" w14:paraId="4CB21BA6" w14:textId="77777777" w:rsidTr="00573985">
        <w:tc>
          <w:tcPr>
            <w:tcW w:w="2046" w:type="dxa"/>
          </w:tcPr>
          <w:p w14:paraId="42E3BC02" w14:textId="77777777" w:rsidR="00573985" w:rsidRPr="008E62F4" w:rsidRDefault="0057398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8" w:type="dxa"/>
          </w:tcPr>
          <w:p w14:paraId="35B06F7F" w14:textId="0B93114A" w:rsidR="00573985" w:rsidRPr="008E62F4" w:rsidRDefault="0057398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05CA3B" w14:textId="77777777" w:rsidR="00CD4467" w:rsidRPr="008E62F4" w:rsidRDefault="00CD4467" w:rsidP="008E62F4">
      <w:pPr>
        <w:rPr>
          <w:rFonts w:ascii="Arial" w:hAnsi="Arial" w:cs="Arial"/>
          <w:b/>
          <w:bCs/>
          <w:sz w:val="22"/>
          <w:szCs w:val="22"/>
        </w:rPr>
      </w:pPr>
    </w:p>
    <w:p w14:paraId="0447FD43" w14:textId="1EE98115" w:rsidR="005B7DD9" w:rsidRPr="00A742AC" w:rsidRDefault="005B7DD9" w:rsidP="008E62F4">
      <w:pPr>
        <w:rPr>
          <w:rFonts w:ascii="Arial" w:hAnsi="Arial" w:cs="Arial"/>
          <w:b/>
          <w:bCs/>
          <w:sz w:val="22"/>
          <w:szCs w:val="22"/>
        </w:rPr>
      </w:pPr>
      <w:r w:rsidRPr="008E62F4">
        <w:rPr>
          <w:rFonts w:ascii="Arial" w:hAnsi="Arial" w:cs="Arial"/>
          <w:b/>
          <w:sz w:val="22"/>
          <w:szCs w:val="22"/>
        </w:rPr>
        <w:t xml:space="preserve">Contact details for </w:t>
      </w:r>
      <w:r w:rsidR="009D5A4D">
        <w:rPr>
          <w:rFonts w:ascii="Arial" w:hAnsi="Arial" w:cs="Arial"/>
          <w:b/>
          <w:sz w:val="22"/>
          <w:szCs w:val="22"/>
        </w:rPr>
        <w:t>sponsor</w:t>
      </w:r>
      <w:r w:rsidR="009D5A4D" w:rsidRPr="008E62F4">
        <w:rPr>
          <w:rFonts w:ascii="Arial" w:hAnsi="Arial" w:cs="Arial"/>
          <w:b/>
          <w:sz w:val="22"/>
          <w:szCs w:val="22"/>
        </w:rPr>
        <w:t xml:space="preserve"> </w:t>
      </w:r>
      <w:r w:rsidR="00AD43B3" w:rsidRPr="00AD43B3">
        <w:rPr>
          <w:rFonts w:ascii="Arial" w:hAnsi="Arial" w:cs="Arial"/>
          <w:b/>
          <w:sz w:val="22"/>
          <w:szCs w:val="22"/>
        </w:rPr>
        <w:t>(self-nomination only):</w:t>
      </w:r>
    </w:p>
    <w:p w14:paraId="58CB98E1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p w14:paraId="15B4D527" w14:textId="22E658CC" w:rsidR="005B7DD9" w:rsidRPr="008E62F4" w:rsidRDefault="005B7DD9" w:rsidP="00C65721">
      <w:pPr>
        <w:rPr>
          <w:rFonts w:ascii="Arial" w:hAnsi="Arial" w:cs="Arial"/>
          <w:sz w:val="22"/>
          <w:szCs w:val="22"/>
        </w:rPr>
      </w:pPr>
      <w:r w:rsidRPr="008E62F4">
        <w:rPr>
          <w:rFonts w:ascii="Arial" w:hAnsi="Arial" w:cs="Arial"/>
          <w:sz w:val="22"/>
          <w:szCs w:val="22"/>
        </w:rPr>
        <w:t xml:space="preserve">If this is a self-nomination, please provide the contact details for </w:t>
      </w:r>
      <w:r w:rsidR="009D5A4D">
        <w:rPr>
          <w:rFonts w:ascii="Arial" w:hAnsi="Arial" w:cs="Arial"/>
          <w:sz w:val="22"/>
          <w:szCs w:val="22"/>
        </w:rPr>
        <w:t xml:space="preserve">a colleague </w:t>
      </w:r>
      <w:r w:rsidR="00176200" w:rsidRPr="008E62F4">
        <w:rPr>
          <w:rFonts w:ascii="Arial" w:hAnsi="Arial" w:cs="Arial"/>
          <w:sz w:val="22"/>
          <w:szCs w:val="22"/>
        </w:rPr>
        <w:t>who</w:t>
      </w:r>
      <w:r w:rsidRPr="008E62F4">
        <w:rPr>
          <w:rFonts w:ascii="Arial" w:hAnsi="Arial" w:cs="Arial"/>
          <w:sz w:val="22"/>
          <w:szCs w:val="22"/>
        </w:rPr>
        <w:t xml:space="preserve"> we can contact as a </w:t>
      </w:r>
      <w:r w:rsidR="009D5A4D">
        <w:rPr>
          <w:rFonts w:ascii="Arial" w:hAnsi="Arial" w:cs="Arial"/>
          <w:sz w:val="22"/>
          <w:szCs w:val="22"/>
        </w:rPr>
        <w:t>sponsor for this application</w:t>
      </w:r>
      <w:r w:rsidRPr="008E62F4">
        <w:rPr>
          <w:rFonts w:ascii="Arial" w:hAnsi="Arial" w:cs="Arial"/>
          <w:sz w:val="22"/>
          <w:szCs w:val="22"/>
        </w:rPr>
        <w:t>.</w:t>
      </w:r>
    </w:p>
    <w:p w14:paraId="5561F27D" w14:textId="77777777" w:rsidR="005B7DD9" w:rsidRPr="008E62F4" w:rsidRDefault="005B7DD9" w:rsidP="008E62F4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0"/>
        <w:gridCol w:w="7557"/>
      </w:tblGrid>
      <w:tr w:rsidR="00296775" w:rsidRPr="008E62F4" w14:paraId="143BD691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289F8B53" w14:textId="686413C3" w:rsidR="00296775" w:rsidRPr="008E62F4" w:rsidRDefault="00296775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557" w:type="dxa"/>
            <w:vAlign w:val="center"/>
          </w:tcPr>
          <w:p w14:paraId="0BB0AF25" w14:textId="77777777" w:rsidR="00296775" w:rsidRPr="008E62F4" w:rsidRDefault="00296775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CF6D46C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00B4C069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Hlk22566132"/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557" w:type="dxa"/>
            <w:vAlign w:val="center"/>
          </w:tcPr>
          <w:p w14:paraId="314631F2" w14:textId="48E8EA78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0"/>
      <w:tr w:rsidR="00176200" w:rsidRPr="008E62F4" w14:paraId="2FDE2B19" w14:textId="77777777" w:rsidTr="00296775">
        <w:trPr>
          <w:trHeight w:val="319"/>
          <w:jc w:val="center"/>
        </w:trPr>
        <w:tc>
          <w:tcPr>
            <w:tcW w:w="2000" w:type="dxa"/>
            <w:vAlign w:val="center"/>
          </w:tcPr>
          <w:p w14:paraId="544031D3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557" w:type="dxa"/>
            <w:vAlign w:val="center"/>
          </w:tcPr>
          <w:p w14:paraId="3DC4542E" w14:textId="4E9A5487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576BA0E3" w14:textId="77777777" w:rsidTr="00296775">
        <w:trPr>
          <w:trHeight w:val="319"/>
          <w:jc w:val="center"/>
        </w:trPr>
        <w:tc>
          <w:tcPr>
            <w:tcW w:w="2000" w:type="dxa"/>
            <w:vAlign w:val="center"/>
          </w:tcPr>
          <w:p w14:paraId="7928355F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557" w:type="dxa"/>
            <w:vAlign w:val="center"/>
          </w:tcPr>
          <w:p w14:paraId="16946ECE" w14:textId="11A9A4B9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6200" w:rsidRPr="008E62F4" w14:paraId="617C27AB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57080C50" w14:textId="77777777" w:rsidR="00176200" w:rsidRPr="008E62F4" w:rsidRDefault="00176200" w:rsidP="008E62F4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557" w:type="dxa"/>
            <w:vAlign w:val="center"/>
          </w:tcPr>
          <w:p w14:paraId="6ACD4FD2" w14:textId="34211357" w:rsidR="00176200" w:rsidRPr="008E62F4" w:rsidRDefault="00176200" w:rsidP="008E62F4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7D2869F" w14:textId="77777777" w:rsidR="00E9391A" w:rsidRDefault="00E9391A" w:rsidP="008E62F4">
      <w:pPr>
        <w:rPr>
          <w:rFonts w:ascii="Arial" w:hAnsi="Arial" w:cs="Arial"/>
          <w:b/>
          <w:bCs/>
          <w:sz w:val="22"/>
          <w:szCs w:val="22"/>
        </w:rPr>
      </w:pPr>
    </w:p>
    <w:p w14:paraId="240D783E" w14:textId="77777777" w:rsidR="00E9391A" w:rsidRDefault="00E9391A" w:rsidP="008E62F4">
      <w:pPr>
        <w:rPr>
          <w:rFonts w:ascii="Arial" w:hAnsi="Arial" w:cs="Arial"/>
          <w:b/>
          <w:bCs/>
          <w:sz w:val="22"/>
          <w:szCs w:val="22"/>
        </w:rPr>
      </w:pPr>
    </w:p>
    <w:p w14:paraId="564BF1D5" w14:textId="2FF5CF4D" w:rsidR="00F0397B" w:rsidRDefault="00B66203" w:rsidP="008E62F4">
      <w:pPr>
        <w:rPr>
          <w:rFonts w:ascii="Arial" w:hAnsi="Arial" w:cs="Arial"/>
          <w:b/>
          <w:bCs/>
          <w:sz w:val="22"/>
          <w:szCs w:val="22"/>
        </w:rPr>
      </w:pPr>
      <w:r w:rsidRPr="00E9391A">
        <w:rPr>
          <w:rFonts w:ascii="Arial" w:hAnsi="Arial" w:cs="Arial"/>
          <w:b/>
          <w:bCs/>
          <w:sz w:val="22"/>
          <w:szCs w:val="22"/>
        </w:rPr>
        <w:t xml:space="preserve">Contact details for </w:t>
      </w:r>
      <w:r w:rsidR="00E9391A">
        <w:rPr>
          <w:rFonts w:ascii="Arial" w:hAnsi="Arial" w:cs="Arial"/>
          <w:b/>
          <w:bCs/>
          <w:sz w:val="22"/>
          <w:szCs w:val="22"/>
        </w:rPr>
        <w:t xml:space="preserve">person nominating </w:t>
      </w:r>
      <w:r w:rsidR="00AD43B3" w:rsidRPr="00AD43B3">
        <w:rPr>
          <w:rFonts w:ascii="Arial" w:hAnsi="Arial" w:cs="Arial"/>
          <w:b/>
          <w:bCs/>
          <w:sz w:val="22"/>
          <w:szCs w:val="22"/>
        </w:rPr>
        <w:t>(if not a self-nomination):</w:t>
      </w:r>
    </w:p>
    <w:p w14:paraId="05C8FF05" w14:textId="0AEC11CD" w:rsidR="00E9391A" w:rsidRDefault="00E9391A" w:rsidP="008E62F4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0"/>
        <w:gridCol w:w="7557"/>
      </w:tblGrid>
      <w:tr w:rsidR="00296775" w:rsidRPr="008E62F4" w14:paraId="535BFD1E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0FE421C8" w14:textId="5C583170" w:rsidR="00296775" w:rsidRPr="008E62F4" w:rsidRDefault="00296775" w:rsidP="00392AF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557" w:type="dxa"/>
            <w:vAlign w:val="center"/>
          </w:tcPr>
          <w:p w14:paraId="3DF0A0F7" w14:textId="77777777" w:rsidR="00296775" w:rsidRPr="008E62F4" w:rsidRDefault="00296775" w:rsidP="00392AF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391A" w:rsidRPr="008E62F4" w14:paraId="302F732E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2B085EEA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557" w:type="dxa"/>
            <w:vAlign w:val="center"/>
          </w:tcPr>
          <w:p w14:paraId="7B2E0980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391A" w:rsidRPr="008E62F4" w14:paraId="0FC4ECB3" w14:textId="77777777" w:rsidTr="00296775">
        <w:trPr>
          <w:trHeight w:val="319"/>
          <w:jc w:val="center"/>
        </w:trPr>
        <w:tc>
          <w:tcPr>
            <w:tcW w:w="2000" w:type="dxa"/>
            <w:vAlign w:val="center"/>
          </w:tcPr>
          <w:p w14:paraId="276272F8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557" w:type="dxa"/>
            <w:vAlign w:val="center"/>
          </w:tcPr>
          <w:p w14:paraId="06E163F9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391A" w:rsidRPr="008E62F4" w14:paraId="1D6A53BF" w14:textId="77777777" w:rsidTr="00296775">
        <w:trPr>
          <w:trHeight w:val="319"/>
          <w:jc w:val="center"/>
        </w:trPr>
        <w:tc>
          <w:tcPr>
            <w:tcW w:w="2000" w:type="dxa"/>
            <w:vAlign w:val="center"/>
          </w:tcPr>
          <w:p w14:paraId="10B94D12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557" w:type="dxa"/>
            <w:vAlign w:val="center"/>
          </w:tcPr>
          <w:p w14:paraId="2FCE6E4D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391A" w:rsidRPr="008E62F4" w14:paraId="3AB61C3D" w14:textId="77777777" w:rsidTr="00296775">
        <w:trPr>
          <w:trHeight w:val="304"/>
          <w:jc w:val="center"/>
        </w:trPr>
        <w:tc>
          <w:tcPr>
            <w:tcW w:w="2000" w:type="dxa"/>
            <w:vAlign w:val="center"/>
          </w:tcPr>
          <w:p w14:paraId="131B7CB6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557" w:type="dxa"/>
            <w:vAlign w:val="center"/>
          </w:tcPr>
          <w:p w14:paraId="208C200B" w14:textId="77777777" w:rsidR="00E9391A" w:rsidRPr="008E62F4" w:rsidRDefault="00E9391A" w:rsidP="00392AF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70426A" w14:textId="35BAD5E4" w:rsidR="00F0397B" w:rsidRPr="00852656" w:rsidRDefault="00852656" w:rsidP="008E62F4">
      <w:pPr>
        <w:rPr>
          <w:rFonts w:ascii="Arial" w:hAnsi="Arial" w:cs="Arial"/>
          <w:i/>
          <w:iCs/>
          <w:sz w:val="22"/>
          <w:szCs w:val="22"/>
        </w:rPr>
      </w:pPr>
      <w:r w:rsidRPr="00852656">
        <w:rPr>
          <w:rFonts w:ascii="Arial" w:hAnsi="Arial" w:cs="Arial"/>
          <w:b/>
          <w:bCs/>
          <w:i/>
          <w:iCs/>
          <w:sz w:val="22"/>
          <w:szCs w:val="22"/>
        </w:rPr>
        <w:lastRenderedPageBreak/>
        <w:t>Note:</w:t>
      </w:r>
      <w:r w:rsidRPr="00852656">
        <w:rPr>
          <w:rFonts w:ascii="Arial" w:hAnsi="Arial" w:cs="Arial"/>
          <w:i/>
          <w:iCs/>
          <w:sz w:val="22"/>
          <w:szCs w:val="22"/>
        </w:rPr>
        <w:t xml:space="preserve"> Please read the guidance document on the </w:t>
      </w:r>
      <w:hyperlink r:id="rId11" w:history="1">
        <w:r w:rsidRPr="00852656">
          <w:rPr>
            <w:rStyle w:val="Hyperlink"/>
            <w:rFonts w:ascii="Arial" w:hAnsi="Arial" w:cs="Arial"/>
            <w:i/>
            <w:iCs/>
            <w:sz w:val="22"/>
            <w:szCs w:val="22"/>
          </w:rPr>
          <w:t>RSS website</w:t>
        </w:r>
      </w:hyperlink>
      <w:r w:rsidRPr="00852656">
        <w:rPr>
          <w:rFonts w:ascii="Arial" w:hAnsi="Arial" w:cs="Arial"/>
          <w:i/>
          <w:iCs/>
          <w:sz w:val="22"/>
          <w:szCs w:val="22"/>
        </w:rPr>
        <w:t xml:space="preserve"> before answering the questions below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38FC1034" w14:textId="77777777" w:rsidR="00F0397B" w:rsidRPr="008E62F4" w:rsidRDefault="00F0397B" w:rsidP="008E62F4">
      <w:pPr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8E62F4" w:rsidRPr="008E62F4" w14:paraId="3DDDA01A" w14:textId="77777777" w:rsidTr="00392AF9">
        <w:trPr>
          <w:trHeight w:val="369"/>
          <w:jc w:val="center"/>
        </w:trPr>
        <w:tc>
          <w:tcPr>
            <w:tcW w:w="9501" w:type="dxa"/>
          </w:tcPr>
          <w:p w14:paraId="1397B3E9" w14:textId="33DD6EB6" w:rsidR="008E62F4" w:rsidRPr="008E62F4" w:rsidRDefault="00FF645B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Give a brief description of your project</w:t>
            </w:r>
            <w:r w:rsidR="008E62F4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max 200 words)</w:t>
            </w:r>
          </w:p>
        </w:tc>
      </w:tr>
      <w:tr w:rsidR="008E62F4" w:rsidRPr="008E62F4" w14:paraId="7C765E89" w14:textId="77777777" w:rsidTr="00392AF9">
        <w:trPr>
          <w:trHeight w:val="369"/>
          <w:jc w:val="center"/>
        </w:trPr>
        <w:tc>
          <w:tcPr>
            <w:tcW w:w="9501" w:type="dxa"/>
          </w:tcPr>
          <w:p w14:paraId="7A53D098" w14:textId="77777777" w:rsidR="008E62F4" w:rsidRPr="008E62F4" w:rsidRDefault="008E62F4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4E91EF" w14:textId="2A41736D" w:rsidR="008E62F4" w:rsidRDefault="008E62F4" w:rsidP="008E62F4">
      <w:pPr>
        <w:rPr>
          <w:rFonts w:ascii="Arial" w:hAnsi="Arial" w:cs="Arial"/>
          <w:sz w:val="22"/>
          <w:szCs w:val="22"/>
        </w:rPr>
      </w:pPr>
    </w:p>
    <w:p w14:paraId="2BF5E67A" w14:textId="77777777" w:rsidR="008E62F4" w:rsidRPr="008E62F4" w:rsidRDefault="008E62F4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5F85B95E" w14:textId="77777777" w:rsidTr="006E1443">
        <w:trPr>
          <w:trHeight w:val="424"/>
          <w:jc w:val="center"/>
        </w:trPr>
        <w:tc>
          <w:tcPr>
            <w:tcW w:w="9501" w:type="dxa"/>
          </w:tcPr>
          <w:p w14:paraId="77DC751C" w14:textId="2A44DE3E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how you engaged with managers &amp; clinicians to design and conduct your work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436CB271" w14:textId="77777777" w:rsidTr="006E1443">
        <w:trPr>
          <w:trHeight w:val="410"/>
          <w:jc w:val="center"/>
        </w:trPr>
        <w:tc>
          <w:tcPr>
            <w:tcW w:w="9501" w:type="dxa"/>
          </w:tcPr>
          <w:p w14:paraId="42975A36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C01E152" w14:textId="6AFB340E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4208F100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609A1C8E" w14:textId="77777777" w:rsidTr="006E1443">
        <w:trPr>
          <w:trHeight w:val="424"/>
          <w:jc w:val="center"/>
        </w:trPr>
        <w:tc>
          <w:tcPr>
            <w:tcW w:w="9501" w:type="dxa"/>
          </w:tcPr>
          <w:p w14:paraId="71ABA306" w14:textId="06FAD9A2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How did you involve and engage patients and the public when undertaking the project?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2E3F17EF" w14:textId="77777777" w:rsidTr="006E1443">
        <w:trPr>
          <w:trHeight w:val="424"/>
          <w:jc w:val="center"/>
        </w:trPr>
        <w:tc>
          <w:tcPr>
            <w:tcW w:w="9501" w:type="dxa"/>
          </w:tcPr>
          <w:p w14:paraId="7686D8FB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2DD41D" w14:textId="49AA600F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2833EC41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35E03A60" w14:textId="77777777" w:rsidTr="006E1443">
        <w:trPr>
          <w:trHeight w:val="424"/>
          <w:jc w:val="center"/>
        </w:trPr>
        <w:tc>
          <w:tcPr>
            <w:tcW w:w="9501" w:type="dxa"/>
          </w:tcPr>
          <w:p w14:paraId="28253147" w14:textId="613BA0DD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how you identified data sources that were used to address the problem and what they were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29200F52" w14:textId="77777777" w:rsidTr="006E1443">
        <w:trPr>
          <w:trHeight w:val="424"/>
          <w:jc w:val="center"/>
        </w:trPr>
        <w:tc>
          <w:tcPr>
            <w:tcW w:w="9501" w:type="dxa"/>
          </w:tcPr>
          <w:p w14:paraId="41605EC2" w14:textId="77777777" w:rsidR="00A86106" w:rsidRPr="008E62F4" w:rsidRDefault="00A86106" w:rsidP="008E62F4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2F47C3" w14:textId="0B22A571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4B319EEA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1936FDCC" w14:textId="77777777" w:rsidTr="006E1443">
        <w:trPr>
          <w:trHeight w:val="369"/>
          <w:jc w:val="center"/>
        </w:trPr>
        <w:tc>
          <w:tcPr>
            <w:tcW w:w="9501" w:type="dxa"/>
          </w:tcPr>
          <w:p w14:paraId="762C3696" w14:textId="5D66AD24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describe the statistical and analytical methods you employed</w:t>
            </w:r>
            <w:r w:rsidRPr="008E62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12F35713" w14:textId="77777777" w:rsidTr="006E1443">
        <w:trPr>
          <w:trHeight w:val="369"/>
          <w:jc w:val="center"/>
        </w:trPr>
        <w:tc>
          <w:tcPr>
            <w:tcW w:w="9501" w:type="dxa"/>
          </w:tcPr>
          <w:p w14:paraId="51F72FD8" w14:textId="77777777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E0B49E" w14:textId="5E9100DA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7BDA9212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14354FCC" w14:textId="77777777" w:rsidTr="006E1443">
        <w:trPr>
          <w:trHeight w:val="527"/>
          <w:jc w:val="center"/>
        </w:trPr>
        <w:tc>
          <w:tcPr>
            <w:tcW w:w="9501" w:type="dxa"/>
          </w:tcPr>
          <w:p w14:paraId="3E5DAF4B" w14:textId="07B08801" w:rsidR="00A86106" w:rsidRPr="008E62F4" w:rsidRDefault="00A86106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Have you made your code, data (</w:t>
            </w:r>
            <w:r w:rsidR="006E1443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f </w:t>
            </w: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ossible) and methodology open, public and reproducible?</w:t>
            </w:r>
            <w:r w:rsidR="006E1443"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E1443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8E62F4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="006E1443"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  <w:p w14:paraId="23C2455B" w14:textId="77777777" w:rsidR="006E1443" w:rsidRPr="008E62F4" w:rsidRDefault="006E1443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1AACB6" w14:textId="77777777" w:rsidR="00A86106" w:rsidRPr="007D60E5" w:rsidRDefault="00A86106" w:rsidP="007D60E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open we mean primarily using open source languages such as R or Python</w:t>
            </w:r>
          </w:p>
          <w:p w14:paraId="39607B23" w14:textId="77777777" w:rsidR="00A86106" w:rsidRPr="007D60E5" w:rsidRDefault="00A86106" w:rsidP="007D60E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public we mean available online and not behind a paywall or on a website where an account is needed</w:t>
            </w:r>
          </w:p>
          <w:p w14:paraId="51457693" w14:textId="77777777" w:rsidR="00A86106" w:rsidRPr="007D60E5" w:rsidRDefault="00A86106" w:rsidP="007D60E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By reproducible we mean that there is enough information on the methodology, and the code is available in a format that makes it possible to reproduce the analysis.</w:t>
            </w:r>
          </w:p>
          <w:p w14:paraId="59FE84B1" w14:textId="18CC6ABE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>Please provide a hyperlink where appropriate</w:t>
            </w:r>
            <w:r w:rsidR="00A7614D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</w:tr>
      <w:tr w:rsidR="00A86106" w:rsidRPr="008E62F4" w14:paraId="13AD9BFB" w14:textId="77777777" w:rsidTr="006E1443">
        <w:trPr>
          <w:trHeight w:val="527"/>
          <w:jc w:val="center"/>
        </w:trPr>
        <w:tc>
          <w:tcPr>
            <w:tcW w:w="9501" w:type="dxa"/>
          </w:tcPr>
          <w:p w14:paraId="3193F1BD" w14:textId="77777777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37DF4C1" w14:textId="5152161D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p w14:paraId="5527450E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34F6D04B" w14:textId="77777777" w:rsidTr="006E1443">
        <w:trPr>
          <w:trHeight w:val="1109"/>
          <w:jc w:val="center"/>
        </w:trPr>
        <w:tc>
          <w:tcPr>
            <w:tcW w:w="9501" w:type="dxa"/>
          </w:tcPr>
          <w:p w14:paraId="1CB2677B" w14:textId="1DF255EE" w:rsidR="00A86106" w:rsidRPr="008E62F4" w:rsidRDefault="00A86106" w:rsidP="008E62F4">
            <w:p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</w:pP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Please describe how you considered</w:t>
            </w:r>
            <w:r w:rsidR="00BB1832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 equality,</w:t>
            </w:r>
            <w:r w:rsidRPr="008E62F4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 diversity and inclusion, making reference to three groups in particular:</w:t>
            </w:r>
          </w:p>
          <w:p w14:paraId="0FF638E5" w14:textId="45A82793" w:rsidR="00A86106" w:rsidRPr="00A70CAD" w:rsidRDefault="00A86106" w:rsidP="008E62F4">
            <w:pPr>
              <w:pStyle w:val="ListParagraph"/>
              <w:numPr>
                <w:ilvl w:val="0"/>
                <w:numId w:val="5"/>
              </w:num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  <w:r w:rsidRPr="00A70CAD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Those people </w:t>
            </w:r>
            <w:r w:rsidR="004F0D01" w:rsidRPr="00A70CAD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undertaking and receiving the analysis </w:t>
            </w:r>
          </w:p>
          <w:p w14:paraId="78C91037" w14:textId="0AF598C5" w:rsidR="00A86106" w:rsidRPr="00A70CAD" w:rsidRDefault="00A86106" w:rsidP="008E62F4">
            <w:pPr>
              <w:pStyle w:val="ListParagraph"/>
              <w:numPr>
                <w:ilvl w:val="0"/>
                <w:numId w:val="5"/>
              </w:numPr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</w:pPr>
            <w:r w:rsidRPr="00A70CAD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Those people </w:t>
            </w:r>
            <w:r w:rsidR="00706547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 xml:space="preserve">for </w:t>
            </w:r>
            <w:r w:rsidR="00A70CAD" w:rsidRPr="00A70CAD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whom the analysis impacts</w:t>
            </w:r>
          </w:p>
          <w:p w14:paraId="3E6B435F" w14:textId="376B8563" w:rsidR="00A86106" w:rsidRPr="00A70CAD" w:rsidRDefault="00A86106" w:rsidP="008E62F4">
            <w:pPr>
              <w:pStyle w:val="ListParagraph"/>
              <w:numPr>
                <w:ilvl w:val="0"/>
                <w:numId w:val="5"/>
              </w:numPr>
              <w:rPr>
                <w:rStyle w:val="eop"/>
                <w:rFonts w:ascii="Arial" w:hAnsi="Arial" w:cs="Arial"/>
                <w:b/>
                <w:bCs/>
                <w:sz w:val="22"/>
                <w:szCs w:val="22"/>
              </w:rPr>
            </w:pPr>
            <w:r w:rsidRPr="00A70CAD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  <w:shd w:val="clear" w:color="auto" w:fill="FFFFFF"/>
              </w:rPr>
              <w:t>Those people whose data was incorporated in the analysis</w:t>
            </w:r>
          </w:p>
          <w:p w14:paraId="723D4E6E" w14:textId="0823B5A0" w:rsidR="006E1443" w:rsidRPr="007D60E5" w:rsidRDefault="006E1443" w:rsidP="008E62F4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7D60E5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250 words)</w:t>
            </w:r>
          </w:p>
        </w:tc>
      </w:tr>
      <w:tr w:rsidR="00A86106" w:rsidRPr="008E62F4" w14:paraId="428A6B36" w14:textId="77777777" w:rsidTr="006E1443">
        <w:trPr>
          <w:trHeight w:val="356"/>
          <w:jc w:val="center"/>
        </w:trPr>
        <w:tc>
          <w:tcPr>
            <w:tcW w:w="9501" w:type="dxa"/>
          </w:tcPr>
          <w:p w14:paraId="394FB974" w14:textId="77777777" w:rsidR="00A86106" w:rsidRPr="008E62F4" w:rsidRDefault="00A86106" w:rsidP="008E62F4">
            <w:pPr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</w:tc>
      </w:tr>
    </w:tbl>
    <w:p w14:paraId="13E20CFE" w14:textId="5CDFC219" w:rsidR="615248C4" w:rsidRDefault="615248C4" w:rsidP="615248C4">
      <w:pPr>
        <w:rPr>
          <w:rFonts w:ascii="Arial" w:hAnsi="Arial" w:cs="Arial"/>
        </w:rPr>
      </w:pPr>
    </w:p>
    <w:p w14:paraId="42E47465" w14:textId="77777777" w:rsidR="006E1443" w:rsidRPr="008E62F4" w:rsidRDefault="006E1443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A86106" w:rsidRPr="008E62F4" w14:paraId="7F43FA52" w14:textId="77777777" w:rsidTr="006E1443">
        <w:trPr>
          <w:trHeight w:val="369"/>
          <w:jc w:val="center"/>
        </w:trPr>
        <w:tc>
          <w:tcPr>
            <w:tcW w:w="9501" w:type="dxa"/>
          </w:tcPr>
          <w:p w14:paraId="7BA18A4F" w14:textId="7D055503" w:rsidR="00A86106" w:rsidRPr="007D60E5" w:rsidRDefault="00A86106" w:rsidP="008E62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60E5">
              <w:rPr>
                <w:rFonts w:ascii="Arial" w:hAnsi="Arial" w:cs="Arial"/>
                <w:b/>
                <w:bCs/>
                <w:sz w:val="22"/>
                <w:szCs w:val="22"/>
              </w:rPr>
              <w:t>How did you communicate findings to decisions makers and leaders?</w:t>
            </w:r>
            <w:r w:rsidR="006E1443" w:rsidRPr="007D60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6E1443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(</w:t>
            </w:r>
            <w:r w:rsidR="007D60E5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max </w:t>
            </w:r>
            <w:r w:rsidR="006E1443" w:rsidRPr="007D60E5">
              <w:rPr>
                <w:rFonts w:ascii="Arial" w:hAnsi="Arial" w:cs="Arial"/>
                <w:i/>
                <w:iCs/>
                <w:sz w:val="22"/>
                <w:szCs w:val="22"/>
              </w:rPr>
              <w:t>200 words)</w:t>
            </w:r>
          </w:p>
        </w:tc>
      </w:tr>
      <w:tr w:rsidR="00A86106" w:rsidRPr="008E62F4" w14:paraId="301268E4" w14:textId="77777777" w:rsidTr="006E1443">
        <w:trPr>
          <w:trHeight w:val="369"/>
          <w:jc w:val="center"/>
        </w:trPr>
        <w:tc>
          <w:tcPr>
            <w:tcW w:w="9501" w:type="dxa"/>
          </w:tcPr>
          <w:p w14:paraId="5107B75E" w14:textId="7222967E" w:rsidR="00A86106" w:rsidRPr="008E62F4" w:rsidRDefault="00A86106" w:rsidP="008E62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B1D55D" w14:textId="2F95CB6F" w:rsidR="006E1443" w:rsidRDefault="006E1443" w:rsidP="008E62F4">
      <w:pPr>
        <w:rPr>
          <w:rFonts w:ascii="Arial" w:hAnsi="Arial" w:cs="Arial"/>
          <w:sz w:val="22"/>
          <w:szCs w:val="22"/>
        </w:rPr>
      </w:pPr>
    </w:p>
    <w:p w14:paraId="20AA39E4" w14:textId="3D7BAE21" w:rsidR="00FF645B" w:rsidRDefault="00FF645B" w:rsidP="008E62F4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1"/>
      </w:tblGrid>
      <w:tr w:rsidR="00FF645B" w:rsidRPr="008E62F4" w14:paraId="42AE34B7" w14:textId="77777777" w:rsidTr="000D7DA6">
        <w:trPr>
          <w:trHeight w:val="369"/>
          <w:jc w:val="center"/>
        </w:trPr>
        <w:tc>
          <w:tcPr>
            <w:tcW w:w="9501" w:type="dxa"/>
          </w:tcPr>
          <w:p w14:paraId="7B45DFF8" w14:textId="77777777" w:rsidR="00FF645B" w:rsidRPr="008E62F4" w:rsidRDefault="00FF645B" w:rsidP="000D7DA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62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plain how your work impacted health service delivery or patient outcomes? </w:t>
            </w:r>
            <w:r w:rsidRPr="008E62F4">
              <w:rPr>
                <w:rFonts w:ascii="Arial" w:hAnsi="Arial" w:cs="Arial"/>
                <w:i/>
                <w:iCs/>
                <w:sz w:val="22"/>
                <w:szCs w:val="22"/>
              </w:rPr>
              <w:t>(max 200 words)</w:t>
            </w:r>
          </w:p>
        </w:tc>
      </w:tr>
      <w:tr w:rsidR="00FF645B" w:rsidRPr="008E62F4" w14:paraId="34FBEC77" w14:textId="77777777" w:rsidTr="000D7DA6">
        <w:trPr>
          <w:trHeight w:val="369"/>
          <w:jc w:val="center"/>
        </w:trPr>
        <w:tc>
          <w:tcPr>
            <w:tcW w:w="9501" w:type="dxa"/>
          </w:tcPr>
          <w:p w14:paraId="302921A1" w14:textId="77777777" w:rsidR="00FF645B" w:rsidRPr="008E62F4" w:rsidRDefault="00FF645B" w:rsidP="000D7DA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CD3FAB5" w14:textId="77777777" w:rsidR="00FF645B" w:rsidRPr="008E62F4" w:rsidRDefault="00FF645B" w:rsidP="008E62F4">
      <w:pPr>
        <w:rPr>
          <w:rFonts w:ascii="Arial" w:hAnsi="Arial" w:cs="Arial"/>
          <w:sz w:val="22"/>
          <w:szCs w:val="22"/>
        </w:rPr>
      </w:pPr>
    </w:p>
    <w:p w14:paraId="22ADE141" w14:textId="77777777" w:rsidR="006E1443" w:rsidRPr="00852656" w:rsidRDefault="006E1443" w:rsidP="008E62F4">
      <w:pPr>
        <w:rPr>
          <w:rFonts w:ascii="Arial" w:hAnsi="Arial" w:cs="Arial"/>
          <w:sz w:val="22"/>
          <w:szCs w:val="22"/>
        </w:rPr>
      </w:pPr>
    </w:p>
    <w:p w14:paraId="19CF1F7D" w14:textId="03412185" w:rsidR="007D60E5" w:rsidRDefault="007D60E5" w:rsidP="007D60E5">
      <w:pPr>
        <w:jc w:val="center"/>
        <w:rPr>
          <w:rFonts w:ascii="Arial" w:hAnsi="Arial" w:cs="Arial"/>
          <w:i/>
          <w:iCs/>
          <w:sz w:val="22"/>
          <w:szCs w:val="22"/>
        </w:rPr>
      </w:pPr>
      <w:r w:rsidRPr="00852656">
        <w:rPr>
          <w:rFonts w:ascii="Arial" w:hAnsi="Arial" w:cs="Arial"/>
          <w:i/>
          <w:iCs/>
          <w:sz w:val="22"/>
          <w:szCs w:val="22"/>
        </w:rPr>
        <w:t xml:space="preserve">Please email your entry form to </w:t>
      </w:r>
      <w:hyperlink r:id="rId12" w:history="1">
        <w:r w:rsidRPr="00852656">
          <w:rPr>
            <w:rStyle w:val="Hyperlink"/>
            <w:rFonts w:ascii="Arial" w:hAnsi="Arial" w:cs="Arial"/>
            <w:i/>
            <w:iCs/>
            <w:sz w:val="22"/>
            <w:szCs w:val="22"/>
          </w:rPr>
          <w:t>nightingaleaward@rss.org.uk</w:t>
        </w:r>
      </w:hyperlink>
      <w:r w:rsidRPr="00852656">
        <w:rPr>
          <w:rFonts w:ascii="Arial" w:hAnsi="Arial" w:cs="Arial"/>
          <w:i/>
          <w:iCs/>
          <w:sz w:val="22"/>
          <w:szCs w:val="22"/>
        </w:rPr>
        <w:t xml:space="preserve"> by </w:t>
      </w:r>
      <w:r w:rsidR="00296775">
        <w:rPr>
          <w:rFonts w:ascii="Arial" w:hAnsi="Arial" w:cs="Arial"/>
          <w:i/>
          <w:iCs/>
          <w:sz w:val="22"/>
          <w:szCs w:val="22"/>
        </w:rPr>
        <w:t>29 April</w:t>
      </w:r>
      <w:r w:rsidRPr="00852656">
        <w:rPr>
          <w:rFonts w:ascii="Arial" w:hAnsi="Arial" w:cs="Arial"/>
          <w:i/>
          <w:iCs/>
          <w:sz w:val="22"/>
          <w:szCs w:val="22"/>
        </w:rPr>
        <w:t xml:space="preserve"> 202</w:t>
      </w:r>
      <w:r w:rsidR="00296775">
        <w:rPr>
          <w:rFonts w:ascii="Arial" w:hAnsi="Arial" w:cs="Arial"/>
          <w:i/>
          <w:iCs/>
          <w:sz w:val="22"/>
          <w:szCs w:val="22"/>
        </w:rPr>
        <w:t>4</w:t>
      </w:r>
    </w:p>
    <w:p w14:paraId="4086E15B" w14:textId="77777777" w:rsidR="00F77B38" w:rsidRDefault="00F77B38" w:rsidP="007D60E5">
      <w:pPr>
        <w:jc w:val="center"/>
        <w:rPr>
          <w:rFonts w:ascii="Arial" w:hAnsi="Arial" w:cs="Arial"/>
          <w:i/>
          <w:iCs/>
          <w:sz w:val="22"/>
          <w:szCs w:val="22"/>
        </w:rPr>
      </w:pPr>
    </w:p>
    <w:p w14:paraId="6EF91F00" w14:textId="04B40A4C" w:rsidR="00F77B38" w:rsidRPr="00F77B38" w:rsidRDefault="00F77B38" w:rsidP="00F77B38">
      <w:pPr>
        <w:spacing w:after="240"/>
        <w:jc w:val="center"/>
        <w:rPr>
          <w:rFonts w:ascii="Arial" w:hAnsi="Arial" w:cs="Arial"/>
          <w:i/>
          <w:iCs/>
          <w:color w:val="000000"/>
          <w:sz w:val="22"/>
          <w:szCs w:val="22"/>
        </w:rPr>
      </w:pPr>
      <w:r w:rsidRPr="00F77B38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The privacy and security of your personal information is extremely important to us. Our </w:t>
      </w:r>
      <w:hyperlink r:id="rId13" w:history="1">
        <w:r w:rsidRPr="00F77B38">
          <w:rPr>
            <w:rStyle w:val="Hyperlink"/>
            <w:rFonts w:ascii="Arial" w:hAnsi="Arial" w:cs="Arial"/>
            <w:i/>
            <w:iCs/>
            <w:sz w:val="22"/>
            <w:szCs w:val="22"/>
            <w:shd w:val="clear" w:color="auto" w:fill="FFFFFF"/>
          </w:rPr>
          <w:t>privacy policy</w:t>
        </w:r>
      </w:hyperlink>
      <w:r w:rsidRPr="00F77B38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explains how we use your personal data to provide services that we believe will be of interest to you.</w:t>
      </w:r>
    </w:p>
    <w:p w14:paraId="51657FDB" w14:textId="77777777" w:rsidR="00F77B38" w:rsidRPr="00852656" w:rsidRDefault="00F77B38" w:rsidP="00F77B38">
      <w:pPr>
        <w:rPr>
          <w:rFonts w:ascii="Arial" w:hAnsi="Arial" w:cs="Arial"/>
          <w:i/>
          <w:iCs/>
          <w:sz w:val="22"/>
          <w:szCs w:val="22"/>
        </w:rPr>
      </w:pPr>
    </w:p>
    <w:p w14:paraId="7C2FC65A" w14:textId="77777777" w:rsidR="00A86106" w:rsidRPr="008E62F4" w:rsidRDefault="00A86106" w:rsidP="008E62F4">
      <w:pPr>
        <w:rPr>
          <w:rFonts w:ascii="Arial" w:hAnsi="Arial" w:cs="Arial"/>
          <w:color w:val="FF0000"/>
          <w:sz w:val="22"/>
          <w:szCs w:val="22"/>
        </w:rPr>
      </w:pPr>
    </w:p>
    <w:sectPr w:rsidR="00A86106" w:rsidRPr="008E62F4" w:rsidSect="00DB2851">
      <w:footerReference w:type="default" r:id="rId14"/>
      <w:headerReference w:type="first" r:id="rId15"/>
      <w:footerReference w:type="first" r:id="rId16"/>
      <w:pgSz w:w="12240" w:h="15840" w:code="1"/>
      <w:pgMar w:top="1134" w:right="1134" w:bottom="1134" w:left="1134" w:header="56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1A0FD" w14:textId="77777777" w:rsidR="00D349BD" w:rsidRDefault="00D349BD">
      <w:r>
        <w:separator/>
      </w:r>
    </w:p>
  </w:endnote>
  <w:endnote w:type="continuationSeparator" w:id="0">
    <w:p w14:paraId="42CC2443" w14:textId="77777777" w:rsidR="00D349BD" w:rsidRDefault="00D349BD">
      <w:r>
        <w:continuationSeparator/>
      </w:r>
    </w:p>
  </w:endnote>
  <w:endnote w:type="continuationNotice" w:id="1">
    <w:p w14:paraId="5CEAD073" w14:textId="77777777" w:rsidR="00D349BD" w:rsidRDefault="00D349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Calibri&quot;,sans-serif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1601813"/>
      <w:docPartObj>
        <w:docPartGallery w:val="Page Numbers (Top of Page)"/>
        <w:docPartUnique/>
      </w:docPartObj>
    </w:sdtPr>
    <w:sdtEndPr/>
    <w:sdtContent>
      <w:p w14:paraId="510986D9" w14:textId="1527507D" w:rsidR="00573985" w:rsidRDefault="00573985" w:rsidP="00026AA5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14:paraId="75870BEB" w14:textId="77777777" w:rsidR="00573985" w:rsidRDefault="005739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2348408"/>
      <w:docPartObj>
        <w:docPartGallery w:val="Page Numbers (Top of Page)"/>
        <w:docPartUnique/>
      </w:docPartObj>
    </w:sdtPr>
    <w:sdtEndPr/>
    <w:sdtContent>
      <w:p w14:paraId="52CC5903" w14:textId="7FB559C5" w:rsidR="00573985" w:rsidRDefault="00573985" w:rsidP="00026AA5">
        <w:pPr>
          <w:pStyle w:val="Footer"/>
          <w:jc w:val="center"/>
        </w:pPr>
        <w:r w:rsidRPr="003C3A2C">
          <w:rPr>
            <w:rFonts w:ascii="Arial" w:hAnsi="Arial" w:cs="Arial"/>
            <w:sz w:val="20"/>
            <w:szCs w:val="20"/>
          </w:rPr>
          <w:t xml:space="preserve">Page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PAGE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1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  <w:r w:rsidRPr="003C3A2C">
          <w:rPr>
            <w:rFonts w:ascii="Arial" w:hAnsi="Arial" w:cs="Arial"/>
            <w:sz w:val="20"/>
            <w:szCs w:val="20"/>
          </w:rPr>
          <w:t xml:space="preserve"> of 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3C3A2C">
          <w:rPr>
            <w:rFonts w:ascii="Arial" w:hAnsi="Arial" w:cs="Arial"/>
            <w:b/>
            <w:bCs/>
            <w:sz w:val="20"/>
            <w:szCs w:val="20"/>
          </w:rPr>
          <w:instrText xml:space="preserve"> NUMPAGES  </w:instrTex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B92D25">
          <w:rPr>
            <w:rFonts w:ascii="Arial" w:hAnsi="Arial" w:cs="Arial"/>
            <w:b/>
            <w:bCs/>
            <w:noProof/>
            <w:sz w:val="20"/>
            <w:szCs w:val="20"/>
          </w:rPr>
          <w:t>3</w:t>
        </w:r>
        <w:r w:rsidRPr="003C3A2C">
          <w:rPr>
            <w:rFonts w:ascii="Arial" w:hAnsi="Arial" w:cs="Arial"/>
            <w:b/>
            <w:bCs/>
            <w:sz w:val="20"/>
            <w:szCs w:val="20"/>
          </w:rPr>
          <w:fldChar w:fldCharType="end"/>
        </w:r>
      </w:p>
    </w:sdtContent>
  </w:sdt>
  <w:p w14:paraId="047FB8F0" w14:textId="77777777" w:rsidR="00573985" w:rsidRDefault="00573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1E112" w14:textId="77777777" w:rsidR="00D349BD" w:rsidRDefault="00D349BD">
      <w:r>
        <w:separator/>
      </w:r>
    </w:p>
  </w:footnote>
  <w:footnote w:type="continuationSeparator" w:id="0">
    <w:p w14:paraId="7E72962B" w14:textId="77777777" w:rsidR="00D349BD" w:rsidRDefault="00D349BD">
      <w:r>
        <w:continuationSeparator/>
      </w:r>
    </w:p>
  </w:footnote>
  <w:footnote w:type="continuationNotice" w:id="1">
    <w:p w14:paraId="1CA47B67" w14:textId="77777777" w:rsidR="00D349BD" w:rsidRDefault="00D349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6E219" w14:textId="7410A04D" w:rsidR="00DB2851" w:rsidRDefault="00DB2851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DB73AF6" wp14:editId="7C27C193">
          <wp:simplePos x="0" y="0"/>
          <wp:positionH relativeFrom="margin">
            <wp:align>left</wp:align>
          </wp:positionH>
          <wp:positionV relativeFrom="paragraph">
            <wp:posOffset>354330</wp:posOffset>
          </wp:positionV>
          <wp:extent cx="1295400" cy="718185"/>
          <wp:effectExtent l="0" t="0" r="0" b="5715"/>
          <wp:wrapTight wrapText="bothSides">
            <wp:wrapPolygon edited="0">
              <wp:start x="0" y="0"/>
              <wp:lineTo x="0" y="21199"/>
              <wp:lineTo x="21282" y="21199"/>
              <wp:lineTo x="21282" y="0"/>
              <wp:lineTo x="0" y="0"/>
            </wp:wrapPolygon>
          </wp:wrapTight>
          <wp:docPr id="17" name="Picture 17" descr="RSS_strapli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141" cy="7434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F4AF3B5" wp14:editId="551A917F">
          <wp:simplePos x="0" y="0"/>
          <wp:positionH relativeFrom="margin">
            <wp:align>right</wp:align>
          </wp:positionH>
          <wp:positionV relativeFrom="paragraph">
            <wp:posOffset>354330</wp:posOffset>
          </wp:positionV>
          <wp:extent cx="2152650" cy="685800"/>
          <wp:effectExtent l="0" t="0" r="0" b="0"/>
          <wp:wrapTight wrapText="bothSides">
            <wp:wrapPolygon edited="0">
              <wp:start x="0" y="0"/>
              <wp:lineTo x="0" y="21000"/>
              <wp:lineTo x="21409" y="21000"/>
              <wp:lineTo x="21409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265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B4650"/>
    <w:multiLevelType w:val="hybridMultilevel"/>
    <w:tmpl w:val="D272201E"/>
    <w:lvl w:ilvl="0" w:tplc="A49A31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03DD7"/>
    <w:multiLevelType w:val="hybridMultilevel"/>
    <w:tmpl w:val="C12EAAF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960EBB"/>
    <w:multiLevelType w:val="hybridMultilevel"/>
    <w:tmpl w:val="32122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37A5C"/>
    <w:multiLevelType w:val="hybridMultilevel"/>
    <w:tmpl w:val="DAC67D42"/>
    <w:lvl w:ilvl="0" w:tplc="C2AE2350">
      <w:start w:val="1"/>
      <w:numFmt w:val="bullet"/>
      <w:lvlText w:val="-"/>
      <w:lvlJc w:val="left"/>
      <w:pPr>
        <w:ind w:left="720" w:hanging="360"/>
      </w:pPr>
      <w:rPr>
        <w:rFonts w:ascii="&quot;Calibri&quot;,sans-serif" w:hAnsi="&quot;Calibri&quot;,sans-serif" w:hint="default"/>
      </w:rPr>
    </w:lvl>
    <w:lvl w:ilvl="1" w:tplc="4080B8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6E8B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F6E3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FC2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0A7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E8B2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56DB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C64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171A02"/>
    <w:multiLevelType w:val="hybridMultilevel"/>
    <w:tmpl w:val="7B749386"/>
    <w:lvl w:ilvl="0" w:tplc="65A84DC2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538432">
    <w:abstractNumId w:val="4"/>
  </w:num>
  <w:num w:numId="2" w16cid:durableId="872766633">
    <w:abstractNumId w:val="0"/>
  </w:num>
  <w:num w:numId="3" w16cid:durableId="1949465767">
    <w:abstractNumId w:val="1"/>
  </w:num>
  <w:num w:numId="4" w16cid:durableId="2007976180">
    <w:abstractNumId w:val="2"/>
  </w:num>
  <w:num w:numId="5" w16cid:durableId="943152221">
    <w:abstractNumId w:val="5"/>
  </w:num>
  <w:num w:numId="6" w16cid:durableId="239487582">
    <w:abstractNumId w:val="3"/>
  </w:num>
  <w:num w:numId="7" w16cid:durableId="8054692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jS1NDAzMjQwMrJQ0lEKTi0uzszPAykwqgUAUxGFeCwAAAA="/>
  </w:docVars>
  <w:rsids>
    <w:rsidRoot w:val="00396266"/>
    <w:rsid w:val="00003198"/>
    <w:rsid w:val="00004385"/>
    <w:rsid w:val="00005401"/>
    <w:rsid w:val="00007A04"/>
    <w:rsid w:val="00013D94"/>
    <w:rsid w:val="000163FE"/>
    <w:rsid w:val="00023B2F"/>
    <w:rsid w:val="0002443B"/>
    <w:rsid w:val="00026AA5"/>
    <w:rsid w:val="00031FDC"/>
    <w:rsid w:val="000430B4"/>
    <w:rsid w:val="00046310"/>
    <w:rsid w:val="00046B3C"/>
    <w:rsid w:val="00050CF6"/>
    <w:rsid w:val="00052AF1"/>
    <w:rsid w:val="00056721"/>
    <w:rsid w:val="0005768D"/>
    <w:rsid w:val="000635D8"/>
    <w:rsid w:val="0007306D"/>
    <w:rsid w:val="00074533"/>
    <w:rsid w:val="000828EE"/>
    <w:rsid w:val="00090C60"/>
    <w:rsid w:val="00092B6F"/>
    <w:rsid w:val="00092FA8"/>
    <w:rsid w:val="000A50B4"/>
    <w:rsid w:val="000B12AC"/>
    <w:rsid w:val="000B543E"/>
    <w:rsid w:val="000C41CD"/>
    <w:rsid w:val="000C61CA"/>
    <w:rsid w:val="000C640B"/>
    <w:rsid w:val="000E1159"/>
    <w:rsid w:val="000E3E36"/>
    <w:rsid w:val="000E73A2"/>
    <w:rsid w:val="000F4097"/>
    <w:rsid w:val="000F4346"/>
    <w:rsid w:val="000F5427"/>
    <w:rsid w:val="00103412"/>
    <w:rsid w:val="00107263"/>
    <w:rsid w:val="00123B3D"/>
    <w:rsid w:val="00125F3B"/>
    <w:rsid w:val="00135115"/>
    <w:rsid w:val="0015174E"/>
    <w:rsid w:val="00160065"/>
    <w:rsid w:val="001608F0"/>
    <w:rsid w:val="00162941"/>
    <w:rsid w:val="00164A2D"/>
    <w:rsid w:val="001669BD"/>
    <w:rsid w:val="00176200"/>
    <w:rsid w:val="0018297A"/>
    <w:rsid w:val="00182E2E"/>
    <w:rsid w:val="001A4B7A"/>
    <w:rsid w:val="001A5DFF"/>
    <w:rsid w:val="001A7282"/>
    <w:rsid w:val="001C421B"/>
    <w:rsid w:val="001D05F6"/>
    <w:rsid w:val="001D3230"/>
    <w:rsid w:val="001D339E"/>
    <w:rsid w:val="001D3BB0"/>
    <w:rsid w:val="001E1695"/>
    <w:rsid w:val="001F045C"/>
    <w:rsid w:val="001F69D9"/>
    <w:rsid w:val="0020654C"/>
    <w:rsid w:val="0021337E"/>
    <w:rsid w:val="00230406"/>
    <w:rsid w:val="0023546A"/>
    <w:rsid w:val="00241133"/>
    <w:rsid w:val="00250195"/>
    <w:rsid w:val="0025555B"/>
    <w:rsid w:val="00256954"/>
    <w:rsid w:val="00262E4B"/>
    <w:rsid w:val="00266936"/>
    <w:rsid w:val="002712DA"/>
    <w:rsid w:val="00272098"/>
    <w:rsid w:val="00276150"/>
    <w:rsid w:val="0029211D"/>
    <w:rsid w:val="00296775"/>
    <w:rsid w:val="002A0DB7"/>
    <w:rsid w:val="002A1731"/>
    <w:rsid w:val="002B0DC4"/>
    <w:rsid w:val="002B2374"/>
    <w:rsid w:val="002B240A"/>
    <w:rsid w:val="002B2525"/>
    <w:rsid w:val="002B5824"/>
    <w:rsid w:val="002C090E"/>
    <w:rsid w:val="002C2C0E"/>
    <w:rsid w:val="002C3CC5"/>
    <w:rsid w:val="002D027B"/>
    <w:rsid w:val="002E30C2"/>
    <w:rsid w:val="002E44FF"/>
    <w:rsid w:val="002E6E2D"/>
    <w:rsid w:val="003006E1"/>
    <w:rsid w:val="00302827"/>
    <w:rsid w:val="00303838"/>
    <w:rsid w:val="00304C1C"/>
    <w:rsid w:val="003076C9"/>
    <w:rsid w:val="00307EE0"/>
    <w:rsid w:val="00312D3D"/>
    <w:rsid w:val="00324F62"/>
    <w:rsid w:val="00334C32"/>
    <w:rsid w:val="00336CB9"/>
    <w:rsid w:val="003375E3"/>
    <w:rsid w:val="003405B0"/>
    <w:rsid w:val="00344CD2"/>
    <w:rsid w:val="003523A1"/>
    <w:rsid w:val="0035268C"/>
    <w:rsid w:val="0036693D"/>
    <w:rsid w:val="003737D3"/>
    <w:rsid w:val="00373C7A"/>
    <w:rsid w:val="00392899"/>
    <w:rsid w:val="00392AF9"/>
    <w:rsid w:val="00396266"/>
    <w:rsid w:val="0039735A"/>
    <w:rsid w:val="003A1EC1"/>
    <w:rsid w:val="003A37B5"/>
    <w:rsid w:val="003A5743"/>
    <w:rsid w:val="003A64F5"/>
    <w:rsid w:val="003B0EA0"/>
    <w:rsid w:val="003B7171"/>
    <w:rsid w:val="003C749C"/>
    <w:rsid w:val="003D7BFE"/>
    <w:rsid w:val="003E4235"/>
    <w:rsid w:val="003F3F57"/>
    <w:rsid w:val="004031AA"/>
    <w:rsid w:val="004229F2"/>
    <w:rsid w:val="00422B08"/>
    <w:rsid w:val="00423603"/>
    <w:rsid w:val="004255B1"/>
    <w:rsid w:val="004509D5"/>
    <w:rsid w:val="0046776F"/>
    <w:rsid w:val="004728A2"/>
    <w:rsid w:val="00482485"/>
    <w:rsid w:val="00482E14"/>
    <w:rsid w:val="00490C69"/>
    <w:rsid w:val="004A3D39"/>
    <w:rsid w:val="004A7537"/>
    <w:rsid w:val="004A7907"/>
    <w:rsid w:val="004B2AD4"/>
    <w:rsid w:val="004E243D"/>
    <w:rsid w:val="004F0D01"/>
    <w:rsid w:val="004F4F5D"/>
    <w:rsid w:val="004F610A"/>
    <w:rsid w:val="00512AC5"/>
    <w:rsid w:val="005177E9"/>
    <w:rsid w:val="00525B4F"/>
    <w:rsid w:val="00527C71"/>
    <w:rsid w:val="00534B2C"/>
    <w:rsid w:val="005421AB"/>
    <w:rsid w:val="005421CD"/>
    <w:rsid w:val="005601C4"/>
    <w:rsid w:val="00560DC4"/>
    <w:rsid w:val="00564586"/>
    <w:rsid w:val="00571DE5"/>
    <w:rsid w:val="00572799"/>
    <w:rsid w:val="00573985"/>
    <w:rsid w:val="00573E3A"/>
    <w:rsid w:val="0057405C"/>
    <w:rsid w:val="00580363"/>
    <w:rsid w:val="00581BC3"/>
    <w:rsid w:val="00586BE8"/>
    <w:rsid w:val="00590E0A"/>
    <w:rsid w:val="00594092"/>
    <w:rsid w:val="00594787"/>
    <w:rsid w:val="00597B1A"/>
    <w:rsid w:val="005B4E52"/>
    <w:rsid w:val="005B6BFF"/>
    <w:rsid w:val="005B7DD9"/>
    <w:rsid w:val="005C0495"/>
    <w:rsid w:val="005D7D03"/>
    <w:rsid w:val="005F6942"/>
    <w:rsid w:val="006123B1"/>
    <w:rsid w:val="00617AF0"/>
    <w:rsid w:val="00626CBC"/>
    <w:rsid w:val="006272BD"/>
    <w:rsid w:val="00632944"/>
    <w:rsid w:val="006373C6"/>
    <w:rsid w:val="00642CCC"/>
    <w:rsid w:val="00642F0D"/>
    <w:rsid w:val="006500FE"/>
    <w:rsid w:val="00673513"/>
    <w:rsid w:val="0069340C"/>
    <w:rsid w:val="00695A07"/>
    <w:rsid w:val="006A4117"/>
    <w:rsid w:val="006A5995"/>
    <w:rsid w:val="006B5D20"/>
    <w:rsid w:val="006B5EF9"/>
    <w:rsid w:val="006C5C63"/>
    <w:rsid w:val="006D4CDE"/>
    <w:rsid w:val="006E1443"/>
    <w:rsid w:val="006F3B70"/>
    <w:rsid w:val="006F7EF5"/>
    <w:rsid w:val="00702975"/>
    <w:rsid w:val="00703ADE"/>
    <w:rsid w:val="00705CF9"/>
    <w:rsid w:val="00706226"/>
    <w:rsid w:val="00706547"/>
    <w:rsid w:val="0070673E"/>
    <w:rsid w:val="00717255"/>
    <w:rsid w:val="0074144D"/>
    <w:rsid w:val="00742E49"/>
    <w:rsid w:val="00750DFB"/>
    <w:rsid w:val="00764A84"/>
    <w:rsid w:val="00765834"/>
    <w:rsid w:val="00782081"/>
    <w:rsid w:val="00787853"/>
    <w:rsid w:val="00791F3E"/>
    <w:rsid w:val="00792457"/>
    <w:rsid w:val="007A2FB6"/>
    <w:rsid w:val="007A30C0"/>
    <w:rsid w:val="007A5DA5"/>
    <w:rsid w:val="007B1EE6"/>
    <w:rsid w:val="007B6097"/>
    <w:rsid w:val="007B7EFC"/>
    <w:rsid w:val="007C1D6A"/>
    <w:rsid w:val="007C23EE"/>
    <w:rsid w:val="007D60E5"/>
    <w:rsid w:val="007E4F5F"/>
    <w:rsid w:val="007E71B4"/>
    <w:rsid w:val="00801F40"/>
    <w:rsid w:val="00803B4C"/>
    <w:rsid w:val="00811C6B"/>
    <w:rsid w:val="008216DF"/>
    <w:rsid w:val="008232FD"/>
    <w:rsid w:val="00825EE1"/>
    <w:rsid w:val="00830AE5"/>
    <w:rsid w:val="0083723F"/>
    <w:rsid w:val="0084094F"/>
    <w:rsid w:val="008422B1"/>
    <w:rsid w:val="00847C27"/>
    <w:rsid w:val="00852656"/>
    <w:rsid w:val="00862219"/>
    <w:rsid w:val="00872257"/>
    <w:rsid w:val="00892A9E"/>
    <w:rsid w:val="00896FAA"/>
    <w:rsid w:val="008A79DE"/>
    <w:rsid w:val="008B02D8"/>
    <w:rsid w:val="008B44A6"/>
    <w:rsid w:val="008C00A8"/>
    <w:rsid w:val="008C14BD"/>
    <w:rsid w:val="008C33D3"/>
    <w:rsid w:val="008C5DDA"/>
    <w:rsid w:val="008C6766"/>
    <w:rsid w:val="008C7EDD"/>
    <w:rsid w:val="008D2054"/>
    <w:rsid w:val="008D2123"/>
    <w:rsid w:val="008E4D1F"/>
    <w:rsid w:val="008E56AA"/>
    <w:rsid w:val="008E62F4"/>
    <w:rsid w:val="008F17B9"/>
    <w:rsid w:val="0090056E"/>
    <w:rsid w:val="00902267"/>
    <w:rsid w:val="00904D21"/>
    <w:rsid w:val="00906920"/>
    <w:rsid w:val="00916F04"/>
    <w:rsid w:val="0092018D"/>
    <w:rsid w:val="00924ED0"/>
    <w:rsid w:val="009274DC"/>
    <w:rsid w:val="00930967"/>
    <w:rsid w:val="00942059"/>
    <w:rsid w:val="00944D57"/>
    <w:rsid w:val="00952005"/>
    <w:rsid w:val="00953AAD"/>
    <w:rsid w:val="00963934"/>
    <w:rsid w:val="00972DA2"/>
    <w:rsid w:val="009905AE"/>
    <w:rsid w:val="00991993"/>
    <w:rsid w:val="009920AB"/>
    <w:rsid w:val="009965B2"/>
    <w:rsid w:val="009A4330"/>
    <w:rsid w:val="009A52EE"/>
    <w:rsid w:val="009C63BD"/>
    <w:rsid w:val="009D49E0"/>
    <w:rsid w:val="009D5A4D"/>
    <w:rsid w:val="009D5B33"/>
    <w:rsid w:val="009D5BDC"/>
    <w:rsid w:val="009E5003"/>
    <w:rsid w:val="009F3EC4"/>
    <w:rsid w:val="009F77EA"/>
    <w:rsid w:val="009F7B3C"/>
    <w:rsid w:val="00A02752"/>
    <w:rsid w:val="00A02862"/>
    <w:rsid w:val="00A05324"/>
    <w:rsid w:val="00A13748"/>
    <w:rsid w:val="00A14B2D"/>
    <w:rsid w:val="00A179B8"/>
    <w:rsid w:val="00A204EE"/>
    <w:rsid w:val="00A24327"/>
    <w:rsid w:val="00A2768B"/>
    <w:rsid w:val="00A340FE"/>
    <w:rsid w:val="00A3475E"/>
    <w:rsid w:val="00A52765"/>
    <w:rsid w:val="00A63E64"/>
    <w:rsid w:val="00A70CAD"/>
    <w:rsid w:val="00A742AC"/>
    <w:rsid w:val="00A75A38"/>
    <w:rsid w:val="00A76014"/>
    <w:rsid w:val="00A7614D"/>
    <w:rsid w:val="00A86106"/>
    <w:rsid w:val="00A8742F"/>
    <w:rsid w:val="00A90465"/>
    <w:rsid w:val="00A931DB"/>
    <w:rsid w:val="00AA1D60"/>
    <w:rsid w:val="00AA762A"/>
    <w:rsid w:val="00AB42D1"/>
    <w:rsid w:val="00AB507A"/>
    <w:rsid w:val="00AC4EFA"/>
    <w:rsid w:val="00AC64CE"/>
    <w:rsid w:val="00AD1FA0"/>
    <w:rsid w:val="00AD43B3"/>
    <w:rsid w:val="00AD5944"/>
    <w:rsid w:val="00AD5A44"/>
    <w:rsid w:val="00AF44E7"/>
    <w:rsid w:val="00AF53C6"/>
    <w:rsid w:val="00B00942"/>
    <w:rsid w:val="00B11CFD"/>
    <w:rsid w:val="00B1778D"/>
    <w:rsid w:val="00B26809"/>
    <w:rsid w:val="00B31594"/>
    <w:rsid w:val="00B55039"/>
    <w:rsid w:val="00B60BDC"/>
    <w:rsid w:val="00B62A29"/>
    <w:rsid w:val="00B66203"/>
    <w:rsid w:val="00B726DD"/>
    <w:rsid w:val="00B72CE6"/>
    <w:rsid w:val="00B7557A"/>
    <w:rsid w:val="00B81527"/>
    <w:rsid w:val="00B83F2C"/>
    <w:rsid w:val="00B842C6"/>
    <w:rsid w:val="00B85562"/>
    <w:rsid w:val="00B92D25"/>
    <w:rsid w:val="00B95106"/>
    <w:rsid w:val="00B96C4B"/>
    <w:rsid w:val="00B97A80"/>
    <w:rsid w:val="00BA57DB"/>
    <w:rsid w:val="00BB1832"/>
    <w:rsid w:val="00BB36CC"/>
    <w:rsid w:val="00BB71E8"/>
    <w:rsid w:val="00BC21F3"/>
    <w:rsid w:val="00BC3223"/>
    <w:rsid w:val="00BD2820"/>
    <w:rsid w:val="00BE280F"/>
    <w:rsid w:val="00BE2E41"/>
    <w:rsid w:val="00BE5526"/>
    <w:rsid w:val="00BF3E76"/>
    <w:rsid w:val="00BF5A75"/>
    <w:rsid w:val="00BF5B55"/>
    <w:rsid w:val="00BF6AD6"/>
    <w:rsid w:val="00BF73B2"/>
    <w:rsid w:val="00C0338F"/>
    <w:rsid w:val="00C102EA"/>
    <w:rsid w:val="00C12563"/>
    <w:rsid w:val="00C1767B"/>
    <w:rsid w:val="00C20DEC"/>
    <w:rsid w:val="00C269AB"/>
    <w:rsid w:val="00C34C02"/>
    <w:rsid w:val="00C52317"/>
    <w:rsid w:val="00C5366A"/>
    <w:rsid w:val="00C5617B"/>
    <w:rsid w:val="00C615F7"/>
    <w:rsid w:val="00C65721"/>
    <w:rsid w:val="00C65F35"/>
    <w:rsid w:val="00C7002B"/>
    <w:rsid w:val="00C760B2"/>
    <w:rsid w:val="00C76EF3"/>
    <w:rsid w:val="00C84E65"/>
    <w:rsid w:val="00C8545A"/>
    <w:rsid w:val="00C92418"/>
    <w:rsid w:val="00C93BA0"/>
    <w:rsid w:val="00C946FB"/>
    <w:rsid w:val="00C969A2"/>
    <w:rsid w:val="00C96EB1"/>
    <w:rsid w:val="00C97907"/>
    <w:rsid w:val="00CB0069"/>
    <w:rsid w:val="00CB2AA3"/>
    <w:rsid w:val="00CD4467"/>
    <w:rsid w:val="00CD5611"/>
    <w:rsid w:val="00CE293D"/>
    <w:rsid w:val="00CE4FEE"/>
    <w:rsid w:val="00CF0EF3"/>
    <w:rsid w:val="00D0347C"/>
    <w:rsid w:val="00D05CBD"/>
    <w:rsid w:val="00D1291D"/>
    <w:rsid w:val="00D15D4D"/>
    <w:rsid w:val="00D16D1E"/>
    <w:rsid w:val="00D204C4"/>
    <w:rsid w:val="00D24E4E"/>
    <w:rsid w:val="00D24EE2"/>
    <w:rsid w:val="00D27125"/>
    <w:rsid w:val="00D3130D"/>
    <w:rsid w:val="00D349BD"/>
    <w:rsid w:val="00D53AFF"/>
    <w:rsid w:val="00D62573"/>
    <w:rsid w:val="00D66D44"/>
    <w:rsid w:val="00D71A46"/>
    <w:rsid w:val="00D750CB"/>
    <w:rsid w:val="00D840DC"/>
    <w:rsid w:val="00D8593C"/>
    <w:rsid w:val="00DA0840"/>
    <w:rsid w:val="00DA141B"/>
    <w:rsid w:val="00DA41E5"/>
    <w:rsid w:val="00DB135A"/>
    <w:rsid w:val="00DB1D27"/>
    <w:rsid w:val="00DB2851"/>
    <w:rsid w:val="00DB397D"/>
    <w:rsid w:val="00DC4211"/>
    <w:rsid w:val="00DC5099"/>
    <w:rsid w:val="00DC69CD"/>
    <w:rsid w:val="00DC7A46"/>
    <w:rsid w:val="00DD6793"/>
    <w:rsid w:val="00DE035D"/>
    <w:rsid w:val="00DE1D54"/>
    <w:rsid w:val="00DE4AE0"/>
    <w:rsid w:val="00DF143C"/>
    <w:rsid w:val="00DF3847"/>
    <w:rsid w:val="00E003BA"/>
    <w:rsid w:val="00E03D14"/>
    <w:rsid w:val="00E10D94"/>
    <w:rsid w:val="00E10EDE"/>
    <w:rsid w:val="00E12F44"/>
    <w:rsid w:val="00E14D60"/>
    <w:rsid w:val="00E1683E"/>
    <w:rsid w:val="00E16CF6"/>
    <w:rsid w:val="00E24017"/>
    <w:rsid w:val="00E3034A"/>
    <w:rsid w:val="00E3522E"/>
    <w:rsid w:val="00E4088B"/>
    <w:rsid w:val="00E410F3"/>
    <w:rsid w:val="00E42DA5"/>
    <w:rsid w:val="00E436E9"/>
    <w:rsid w:val="00E461D0"/>
    <w:rsid w:val="00E508C1"/>
    <w:rsid w:val="00E51F70"/>
    <w:rsid w:val="00E52595"/>
    <w:rsid w:val="00E57075"/>
    <w:rsid w:val="00E57A24"/>
    <w:rsid w:val="00E74A8C"/>
    <w:rsid w:val="00E9391A"/>
    <w:rsid w:val="00E96D54"/>
    <w:rsid w:val="00EB2F44"/>
    <w:rsid w:val="00EC5FCF"/>
    <w:rsid w:val="00ED116F"/>
    <w:rsid w:val="00ED3FDE"/>
    <w:rsid w:val="00ED4F22"/>
    <w:rsid w:val="00EE3404"/>
    <w:rsid w:val="00EF1DD7"/>
    <w:rsid w:val="00EF3259"/>
    <w:rsid w:val="00EF64BF"/>
    <w:rsid w:val="00F02328"/>
    <w:rsid w:val="00F0397B"/>
    <w:rsid w:val="00F0408F"/>
    <w:rsid w:val="00F057B4"/>
    <w:rsid w:val="00F058D9"/>
    <w:rsid w:val="00F320D2"/>
    <w:rsid w:val="00F32350"/>
    <w:rsid w:val="00F53BEB"/>
    <w:rsid w:val="00F61835"/>
    <w:rsid w:val="00F671C8"/>
    <w:rsid w:val="00F70000"/>
    <w:rsid w:val="00F71C36"/>
    <w:rsid w:val="00F739C6"/>
    <w:rsid w:val="00F746D5"/>
    <w:rsid w:val="00F7624F"/>
    <w:rsid w:val="00F76CBE"/>
    <w:rsid w:val="00F77B38"/>
    <w:rsid w:val="00F901A8"/>
    <w:rsid w:val="00F947B8"/>
    <w:rsid w:val="00FC4612"/>
    <w:rsid w:val="00FC7DAE"/>
    <w:rsid w:val="00FE6586"/>
    <w:rsid w:val="00FF02B8"/>
    <w:rsid w:val="00FF3C7D"/>
    <w:rsid w:val="00FF645B"/>
    <w:rsid w:val="1D513E70"/>
    <w:rsid w:val="31283F43"/>
    <w:rsid w:val="4E8DC1C1"/>
    <w:rsid w:val="5F7DDB57"/>
    <w:rsid w:val="615248C4"/>
    <w:rsid w:val="791E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508A49"/>
  <w15:docId w15:val="{268634B2-DFB3-4800-B98E-54CE00037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4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9626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3962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347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3475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26AA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05401"/>
    <w:pPr>
      <w:ind w:left="720"/>
      <w:contextualSpacing/>
    </w:pPr>
  </w:style>
  <w:style w:type="character" w:styleId="UnresolvedMention">
    <w:name w:val="Unresolved Mention"/>
    <w:basedOn w:val="DefaultParagraphFont"/>
    <w:rsid w:val="00B9510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0275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027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0275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7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752"/>
    <w:rPr>
      <w:b/>
      <w:bCs/>
    </w:rPr>
  </w:style>
  <w:style w:type="paragraph" w:customStyle="1" w:styleId="paragraph">
    <w:name w:val="paragraph"/>
    <w:basedOn w:val="Normal"/>
    <w:rsid w:val="00A8610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A86106"/>
  </w:style>
  <w:style w:type="character" w:customStyle="1" w:styleId="eop">
    <w:name w:val="eop"/>
    <w:basedOn w:val="DefaultParagraphFont"/>
    <w:rsid w:val="00A86106"/>
  </w:style>
  <w:style w:type="paragraph" w:styleId="Revision">
    <w:name w:val="Revision"/>
    <w:hidden/>
    <w:uiPriority w:val="99"/>
    <w:semiHidden/>
    <w:rsid w:val="00A70CA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5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0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9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03.safelinks.protection.outlook.com/?url=https%3A%2F%2Frss.org.uk%2Fprivacy&amp;data=05%7C02%7CM.Wiley%40rss.org.uk%7C1365ceb4f83246a1924808dc20eb3ad8%7Cd7af58d0d14d4a14b3333d6d769ced80%7C0%7C0%7C638421441919208627%7CUnknown%7CTWFpbGZsb3d8eyJWIjoiMC4wLjAwMDAiLCJQIjoiV2luMzIiLCJBTiI6Ik1haWwiLCJXVCI6Mn0%3D%7C0%7C%7C%7C&amp;sdata=c1nAVX%2FBJNuvfTIF4vKgCBIB5y5jmXM9c4XXsfN1umA%3D&amp;reserved=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ightingaleaward@rss.org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ss.org.uk/training-events/events/excellence-awards/the-florence-nightingale-award-for-excellence-in-h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ECC73FEECC94589A6B9C29CD274A1" ma:contentTypeVersion="20" ma:contentTypeDescription="Create a new document." ma:contentTypeScope="" ma:versionID="19868a8f1f0ac8542473fdf34ea49729">
  <xsd:schema xmlns:xsd="http://www.w3.org/2001/XMLSchema" xmlns:xs="http://www.w3.org/2001/XMLSchema" xmlns:p="http://schemas.microsoft.com/office/2006/metadata/properties" xmlns:ns1="http://schemas.microsoft.com/sharepoint/v3" xmlns:ns2="16db3ccb-d228-4e85-90c5-5032814b3605" xmlns:ns3="d375e94a-da45-487c-9860-5cadacdc0ccf" targetNamespace="http://schemas.microsoft.com/office/2006/metadata/properties" ma:root="true" ma:fieldsID="53a451d5eb26eeafca5e001d94494e60" ns1:_="" ns2:_="" ns3:_="">
    <xsd:import namespace="http://schemas.microsoft.com/sharepoint/v3"/>
    <xsd:import namespace="16db3ccb-d228-4e85-90c5-5032814b3605"/>
    <xsd:import namespace="d375e94a-da45-487c-9860-5cadacdc0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cb-d228-4e85-90c5-5032814b3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f62ad9-f238-4bd5-97ff-bfbdf6e6c1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5e94a-da45-487c-9860-5cadacdc0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943b71-08e5-4807-8b82-7c9ac1b9d0d9}" ma:internalName="TaxCatchAll" ma:showField="CatchAllData" ma:web="d375e94a-da45-487c-9860-5cadacdc0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db3ccb-d228-4e85-90c5-5032814b3605">
      <Terms xmlns="http://schemas.microsoft.com/office/infopath/2007/PartnerControls"/>
    </lcf76f155ced4ddcb4097134ff3c332f>
    <TaxCatchAll xmlns="d375e94a-da45-487c-9860-5cadacdc0ccf" xsi:nil="true"/>
    <SharedWithUsers xmlns="d375e94a-da45-487c-9860-5cadacdc0ccf">
      <UserInfo>
        <DisplayName/>
        <AccountId xsi:nil="true"/>
        <AccountType/>
      </UserInfo>
    </SharedWithUsers>
    <MediaLengthInSeconds xmlns="16db3ccb-d228-4e85-90c5-5032814b360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B9EE334-C087-4974-8FF6-D459BF60A1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AE7FB6-38E8-47ED-86C6-323169535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6db3ccb-d228-4e85-90c5-5032814b3605"/>
    <ds:schemaRef ds:uri="d375e94a-da45-487c-9860-5cadacdc0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631DA0-6D6A-4FFD-AF1B-98A8C542FF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2F5284-7583-4B60-BB83-67D56AF5C60F}">
  <ds:schemaRefs>
    <ds:schemaRef ds:uri="http://purl.org/dc/dcmitype/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db3ccb-d228-4e85-90c5-5032814b3605"/>
    <ds:schemaRef ds:uri="http://www.w3.org/XML/1998/namespace"/>
    <ds:schemaRef ds:uri="http://schemas.microsoft.com/office/2006/documentManagement/types"/>
    <ds:schemaRef ds:uri="d375e94a-da45-487c-9860-5cadacdc0ccf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2</Words>
  <Characters>2839</Characters>
  <Application>Microsoft Office Word</Application>
  <DocSecurity>0</DocSecurity>
  <Lines>6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ry form for the 2006 awards</vt:lpstr>
    </vt:vector>
  </TitlesOfParts>
  <Company>RSS</Company>
  <LinksUpToDate>false</LinksUpToDate>
  <CharactersWithSpaces>3306</CharactersWithSpaces>
  <SharedDoc>false</SharedDoc>
  <HLinks>
    <vt:vector size="6" baseType="variant">
      <vt:variant>
        <vt:i4>5898289</vt:i4>
      </vt:variant>
      <vt:variant>
        <vt:i4>0</vt:i4>
      </vt:variant>
      <vt:variant>
        <vt:i4>0</vt:i4>
      </vt:variant>
      <vt:variant>
        <vt:i4>5</vt:i4>
      </vt:variant>
      <vt:variant>
        <vt:lpwstr>mailto:nightingaleaward@rs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Garratt</dc:creator>
  <cp:keywords/>
  <cp:lastModifiedBy>Magdalen Wiley</cp:lastModifiedBy>
  <cp:revision>2</cp:revision>
  <cp:lastPrinted>2019-11-26T15:17:00Z</cp:lastPrinted>
  <dcterms:created xsi:type="dcterms:W3CDTF">2024-03-01T14:35:00Z</dcterms:created>
  <dcterms:modified xsi:type="dcterms:W3CDTF">2024-03-0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ECC73FEECC94589A6B9C29CD274A1</vt:lpwstr>
  </property>
  <property fmtid="{D5CDD505-2E9C-101B-9397-08002B2CF9AE}" pid="3" name="Order">
    <vt:r8>27103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